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8C0634" w14:textId="1239DCCF" w:rsidR="00CF1818" w:rsidRDefault="00CF1818" w:rsidP="00CF1818">
      <w:r w:rsidRPr="00CF1818">
        <w:t>Society of American Archivists</w:t>
      </w:r>
      <w:r w:rsidRPr="00CF1818">
        <w:br/>
        <w:t xml:space="preserve">Science, Technology, and Health Care Section </w:t>
      </w:r>
    </w:p>
    <w:p w14:paraId="50D8B05D" w14:textId="1AA34A5A" w:rsidR="00CF1818" w:rsidRDefault="00CF1818" w:rsidP="00CF1818">
      <w:r>
        <w:t>July 30 1PM-2:30PM CST</w:t>
      </w:r>
    </w:p>
    <w:p w14:paraId="05680D9B" w14:textId="56042E69" w:rsidR="00CF1818" w:rsidRDefault="00CF1818" w:rsidP="00CF1818">
      <w:r>
        <w:t>Annual Meeting and Program</w:t>
      </w:r>
    </w:p>
    <w:p w14:paraId="79754E61" w14:textId="244CD015" w:rsidR="00CF1818" w:rsidRDefault="00CF1818" w:rsidP="00CF1818"/>
    <w:p w14:paraId="748F25EE" w14:textId="0FEEF7C9" w:rsidR="00CF1818" w:rsidRDefault="00CF1818" w:rsidP="00CF1818">
      <w:r>
        <w:t>Agenda</w:t>
      </w:r>
    </w:p>
    <w:p w14:paraId="002478C5" w14:textId="0407B2E2" w:rsidR="00CF1818" w:rsidRDefault="00CF1818" w:rsidP="00CF1818"/>
    <w:p w14:paraId="36663728" w14:textId="434A0CC9" w:rsidR="00CF1818" w:rsidRDefault="00CF1818" w:rsidP="00CF1818">
      <w:r>
        <w:t>Business Meeting</w:t>
      </w:r>
    </w:p>
    <w:p w14:paraId="52B02D0E" w14:textId="32AF0A22" w:rsidR="00CF1818" w:rsidRPr="00CF1818" w:rsidRDefault="00CF1818" w:rsidP="00CF1818">
      <w:pPr>
        <w:pStyle w:val="ListParagraph"/>
        <w:numPr>
          <w:ilvl w:val="0"/>
          <w:numId w:val="3"/>
        </w:numPr>
      </w:pPr>
      <w:r w:rsidRPr="00CF1818">
        <w:t>SAA Council Liaison report (</w:t>
      </w:r>
      <w:r w:rsidRPr="00CF1818">
        <w:rPr>
          <w:i/>
          <w:iCs/>
        </w:rPr>
        <w:t>Petrina Jackson</w:t>
      </w:r>
      <w:r w:rsidRPr="00CF1818">
        <w:t>)</w:t>
      </w:r>
    </w:p>
    <w:p w14:paraId="4BBD5A03" w14:textId="77777777" w:rsidR="00CF1818" w:rsidRPr="00CF1818" w:rsidRDefault="00CF1818" w:rsidP="00CF1818">
      <w:pPr>
        <w:pStyle w:val="ListParagraph"/>
        <w:numPr>
          <w:ilvl w:val="0"/>
          <w:numId w:val="3"/>
        </w:numPr>
      </w:pPr>
      <w:r w:rsidRPr="00CF1818">
        <w:t>Welcome by section co-chairs (</w:t>
      </w:r>
      <w:r w:rsidRPr="00CF1818">
        <w:rPr>
          <w:i/>
          <w:iCs/>
        </w:rPr>
        <w:t>Jennifer Langford and Gabrielle Barr</w:t>
      </w:r>
      <w:r w:rsidRPr="00CF1818">
        <w:t>)</w:t>
      </w:r>
    </w:p>
    <w:p w14:paraId="3A331376" w14:textId="72B10200" w:rsidR="00CF1818" w:rsidRPr="00CF1818" w:rsidRDefault="00CF1818" w:rsidP="00CF1818">
      <w:pPr>
        <w:pStyle w:val="ListParagraph"/>
        <w:numPr>
          <w:ilvl w:val="0"/>
          <w:numId w:val="3"/>
        </w:numPr>
      </w:pPr>
      <w:r w:rsidRPr="00CF1818">
        <w:t xml:space="preserve">Approval of </w:t>
      </w:r>
      <w:hyperlink r:id="rId5" w:history="1">
        <w:r w:rsidRPr="00D8332D">
          <w:rPr>
            <w:rStyle w:val="Hyperlink"/>
          </w:rPr>
          <w:t>2020 meeting minutes</w:t>
        </w:r>
      </w:hyperlink>
      <w:r w:rsidRPr="00CF1818">
        <w:t xml:space="preserve"> (</w:t>
      </w:r>
      <w:r w:rsidR="008D60A3">
        <w:rPr>
          <w:i/>
          <w:iCs/>
        </w:rPr>
        <w:t>Gabrielle Barr</w:t>
      </w:r>
      <w:r w:rsidRPr="00CF1818">
        <w:t>)</w:t>
      </w:r>
    </w:p>
    <w:p w14:paraId="547E5EB2" w14:textId="77777777" w:rsidR="00CF1818" w:rsidRPr="00CF1818" w:rsidRDefault="00CF1818" w:rsidP="00CF1818">
      <w:pPr>
        <w:pStyle w:val="ListParagraph"/>
        <w:numPr>
          <w:ilvl w:val="0"/>
          <w:numId w:val="3"/>
        </w:numPr>
      </w:pPr>
      <w:r w:rsidRPr="00CF1818">
        <w:rPr>
          <w:i/>
          <w:iCs/>
        </w:rPr>
        <w:t>Archival Elements</w:t>
      </w:r>
      <w:r w:rsidRPr="00CF1818">
        <w:t xml:space="preserve"> newsletter report (</w:t>
      </w:r>
      <w:r w:rsidRPr="00CF1818">
        <w:rPr>
          <w:i/>
          <w:iCs/>
        </w:rPr>
        <w:t>Jennifer Langford</w:t>
      </w:r>
      <w:r w:rsidRPr="00CF1818">
        <w:t>)</w:t>
      </w:r>
    </w:p>
    <w:p w14:paraId="5FC3019C" w14:textId="636A673E" w:rsidR="00CF1818" w:rsidRDefault="00CF1818" w:rsidP="002E546A">
      <w:pPr>
        <w:pStyle w:val="ListParagraph"/>
        <w:numPr>
          <w:ilvl w:val="1"/>
          <w:numId w:val="3"/>
        </w:numPr>
      </w:pPr>
      <w:r w:rsidRPr="00CF1818">
        <w:rPr>
          <w:i/>
          <w:iCs/>
        </w:rPr>
        <w:t>Archival Elements</w:t>
      </w:r>
      <w:r w:rsidRPr="00CF1818">
        <w:t xml:space="preserve"> format change discussion</w:t>
      </w:r>
    </w:p>
    <w:p w14:paraId="0F03C1C9" w14:textId="0193EA39" w:rsidR="00CF1818" w:rsidRPr="00CF1818" w:rsidRDefault="00CF1818" w:rsidP="00CF1818">
      <w:pPr>
        <w:pStyle w:val="ListParagraph"/>
        <w:numPr>
          <w:ilvl w:val="0"/>
          <w:numId w:val="8"/>
        </w:numPr>
      </w:pPr>
      <w:r w:rsidRPr="00CF1818">
        <w:t>STHC listserv report (</w:t>
      </w:r>
      <w:r w:rsidR="008D60A3">
        <w:rPr>
          <w:i/>
          <w:iCs/>
        </w:rPr>
        <w:t>Gabrielle Barr</w:t>
      </w:r>
      <w:r w:rsidRPr="00CF1818">
        <w:t>)</w:t>
      </w:r>
    </w:p>
    <w:p w14:paraId="1E2DFDCF" w14:textId="77777777" w:rsidR="00CF1818" w:rsidRPr="00CF1818" w:rsidRDefault="00CF1818" w:rsidP="00CF1818">
      <w:pPr>
        <w:pStyle w:val="ListParagraph"/>
        <w:numPr>
          <w:ilvl w:val="0"/>
          <w:numId w:val="3"/>
        </w:numPr>
      </w:pPr>
      <w:r w:rsidRPr="00CF1818">
        <w:t>Steering Committee/Leadership changes (</w:t>
      </w:r>
      <w:r w:rsidRPr="00CF1818">
        <w:rPr>
          <w:i/>
          <w:iCs/>
        </w:rPr>
        <w:t>Jennifer Langford</w:t>
      </w:r>
      <w:r w:rsidRPr="00CF1818">
        <w:t>)</w:t>
      </w:r>
      <w:r w:rsidRPr="00CF1818">
        <w:tab/>
      </w:r>
    </w:p>
    <w:p w14:paraId="656EB41B" w14:textId="77777777" w:rsidR="00CF1818" w:rsidRPr="00CF1818" w:rsidRDefault="00CF1818" w:rsidP="00CF1818">
      <w:pPr>
        <w:pStyle w:val="ListParagraph"/>
        <w:numPr>
          <w:ilvl w:val="0"/>
          <w:numId w:val="3"/>
        </w:numPr>
      </w:pPr>
      <w:r w:rsidRPr="00CF1818">
        <w:t>Old/New Business (</w:t>
      </w:r>
      <w:r w:rsidRPr="00CF1818">
        <w:rPr>
          <w:i/>
          <w:iCs/>
        </w:rPr>
        <w:t>Jennifer Langford</w:t>
      </w:r>
      <w:r w:rsidRPr="00CF1818">
        <w:t>)</w:t>
      </w:r>
    </w:p>
    <w:p w14:paraId="00FD9D53" w14:textId="7380D27D" w:rsidR="001D4573" w:rsidRDefault="008D60A3" w:rsidP="00CF1818">
      <w:pPr>
        <w:pStyle w:val="ListParagraph"/>
        <w:numPr>
          <w:ilvl w:val="1"/>
          <w:numId w:val="3"/>
        </w:numPr>
      </w:pPr>
      <w:r>
        <w:t>STHC- moving forward- a discussion of our future direction and initiatives</w:t>
      </w:r>
    </w:p>
    <w:p w14:paraId="50767820" w14:textId="0AACEAB9" w:rsidR="00CF1818" w:rsidRDefault="00CF1818" w:rsidP="00CF1818"/>
    <w:p w14:paraId="26B5749B" w14:textId="0C0AF284" w:rsidR="00CF1818" w:rsidRDefault="00CF1818" w:rsidP="00CF1818">
      <w:r>
        <w:t>Program</w:t>
      </w:r>
    </w:p>
    <w:p w14:paraId="1B0661AF" w14:textId="5EDE4519" w:rsidR="00CF1818" w:rsidRDefault="00CF1818" w:rsidP="00CF1818"/>
    <w:p w14:paraId="100DB7B6" w14:textId="46F08337" w:rsidR="00CF1818" w:rsidRDefault="007F75BB" w:rsidP="00CF1818">
      <w:r>
        <w:t xml:space="preserve">Presentation and discussion: </w:t>
      </w:r>
      <w:r w:rsidR="00CF1818">
        <w:t xml:space="preserve">How can STHC archives </w:t>
      </w:r>
      <w:r w:rsidR="00FB39D1" w:rsidRPr="00FB39D1">
        <w:t>develop collections, policies, and practices that reflect and accommodate the diversity of our organizations</w:t>
      </w:r>
      <w:r w:rsidR="00FB39D1">
        <w:t>?</w:t>
      </w:r>
    </w:p>
    <w:p w14:paraId="13E6A48F" w14:textId="1243B1AF" w:rsidR="00FB39D1" w:rsidRDefault="00FB39D1" w:rsidP="00CF1818"/>
    <w:p w14:paraId="4A042EBC" w14:textId="384C49AE" w:rsidR="00FB39D1" w:rsidRDefault="00FB39D1" w:rsidP="00CF1818">
      <w:r>
        <w:t>Presenters:</w:t>
      </w:r>
    </w:p>
    <w:p w14:paraId="61B35ABF" w14:textId="38AD4D9E" w:rsidR="00FB39D1" w:rsidRDefault="00FB39D1" w:rsidP="00CF1818"/>
    <w:p w14:paraId="6B878661" w14:textId="5A4B3F81" w:rsidR="00FB39D1" w:rsidRDefault="00FB39D1" w:rsidP="00CF1818">
      <w:r>
        <w:t xml:space="preserve">Nora </w:t>
      </w:r>
      <w:proofErr w:type="spellStart"/>
      <w:r>
        <w:t>Zaldivar</w:t>
      </w:r>
      <w:proofErr w:type="spellEnd"/>
      <w:r>
        <w:tab/>
      </w:r>
      <w:r>
        <w:tab/>
      </w:r>
      <w:r>
        <w:tab/>
      </w:r>
      <w:r>
        <w:tab/>
      </w:r>
      <w:r>
        <w:tab/>
      </w:r>
    </w:p>
    <w:p w14:paraId="2C9B4529" w14:textId="3E17E03A" w:rsidR="00FB39D1" w:rsidRDefault="00FB39D1" w:rsidP="00FB39D1">
      <w:pPr>
        <w:ind w:left="4320" w:hanging="4320"/>
      </w:pPr>
      <w:r>
        <w:t>Archivist</w:t>
      </w:r>
      <w:r w:rsidR="005D2B42">
        <w:t xml:space="preserve">, </w:t>
      </w:r>
      <w:r>
        <w:t>MIT Lincoln Laboratory, MIT</w:t>
      </w:r>
      <w:r>
        <w:tab/>
      </w:r>
    </w:p>
    <w:p w14:paraId="34EA0286" w14:textId="106F95F1" w:rsidR="005D2B42" w:rsidRDefault="005D2B42" w:rsidP="00FB39D1">
      <w:pPr>
        <w:ind w:left="4320" w:hanging="4320"/>
      </w:pPr>
    </w:p>
    <w:p w14:paraId="2CEE796B" w14:textId="11B25A36" w:rsidR="005D2B42" w:rsidRDefault="005D2B42" w:rsidP="005D2B42">
      <w:r>
        <w:t>Peter Collopy</w:t>
      </w:r>
    </w:p>
    <w:p w14:paraId="03DDC78C" w14:textId="77777777" w:rsidR="005D2B42" w:rsidRDefault="005D2B42" w:rsidP="005D2B42">
      <w:pPr>
        <w:ind w:left="4320" w:hanging="4320"/>
      </w:pPr>
      <w:r w:rsidRPr="00FB39D1">
        <w:t>University Archivist</w:t>
      </w:r>
      <w:r>
        <w:t>/</w:t>
      </w:r>
      <w:r w:rsidRPr="00FB39D1">
        <w:t>Head of Archives and</w:t>
      </w:r>
      <w:r>
        <w:t xml:space="preserve"> </w:t>
      </w:r>
      <w:r w:rsidRPr="00FB39D1">
        <w:t>Special Collections</w:t>
      </w:r>
      <w:r>
        <w:t>, Caltech Library</w:t>
      </w:r>
    </w:p>
    <w:p w14:paraId="023B7FB8" w14:textId="6E3D082B" w:rsidR="005D2B42" w:rsidRDefault="005D2B42" w:rsidP="005D2B42"/>
    <w:p w14:paraId="23D7E810" w14:textId="77777777" w:rsidR="005D2B42" w:rsidRDefault="005D2B42" w:rsidP="00FB39D1">
      <w:pPr>
        <w:ind w:left="4320" w:hanging="4320"/>
      </w:pPr>
    </w:p>
    <w:p w14:paraId="3D7360B0" w14:textId="77777777" w:rsidR="00FB39D1" w:rsidRDefault="00FB39D1" w:rsidP="00FB39D1">
      <w:pPr>
        <w:ind w:left="4320" w:hanging="4320"/>
      </w:pPr>
    </w:p>
    <w:sectPr w:rsidR="00FB39D1" w:rsidSect="00104E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937EE6"/>
    <w:multiLevelType w:val="hybridMultilevel"/>
    <w:tmpl w:val="27AEB0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FA63D5"/>
    <w:multiLevelType w:val="hybridMultilevel"/>
    <w:tmpl w:val="6BAAD9DC"/>
    <w:lvl w:ilvl="0" w:tplc="785614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15C0C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6DA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E5014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368CF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A70B3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94C76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99885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EE48F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FDA16D6"/>
    <w:multiLevelType w:val="hybridMultilevel"/>
    <w:tmpl w:val="6D5619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4D65172"/>
    <w:multiLevelType w:val="hybridMultilevel"/>
    <w:tmpl w:val="8D580B8C"/>
    <w:lvl w:ilvl="0" w:tplc="58148E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6BC3F3C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A0A2A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0DE69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F0C04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55A07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D50A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1DCC1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606D9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57203F56"/>
    <w:multiLevelType w:val="hybridMultilevel"/>
    <w:tmpl w:val="F4C0F7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DA30DF4"/>
    <w:multiLevelType w:val="hybridMultilevel"/>
    <w:tmpl w:val="F17E2C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7C53D6"/>
    <w:multiLevelType w:val="hybridMultilevel"/>
    <w:tmpl w:val="DC704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586516"/>
    <w:multiLevelType w:val="hybridMultilevel"/>
    <w:tmpl w:val="8EC23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4"/>
  </w:num>
  <w:num w:numId="5">
    <w:abstractNumId w:val="2"/>
  </w:num>
  <w:num w:numId="6">
    <w:abstractNumId w:val="0"/>
  </w:num>
  <w:num w:numId="7">
    <w:abstractNumId w:val="7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SwMDExMrO0NDA1MjdX0lEKTi0uzszPAykwrAUAbq9KvCwAAAA="/>
  </w:docVars>
  <w:rsids>
    <w:rsidRoot w:val="00CF1818"/>
    <w:rsid w:val="00104EFF"/>
    <w:rsid w:val="002205A2"/>
    <w:rsid w:val="002549F1"/>
    <w:rsid w:val="00466DAA"/>
    <w:rsid w:val="005D2B42"/>
    <w:rsid w:val="006339AA"/>
    <w:rsid w:val="007F75BB"/>
    <w:rsid w:val="00840ED0"/>
    <w:rsid w:val="008D60A3"/>
    <w:rsid w:val="00CF1818"/>
    <w:rsid w:val="00D8332D"/>
    <w:rsid w:val="00FB39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3C4B8"/>
  <w15:chartTrackingRefBased/>
  <w15:docId w15:val="{0F6988C3-4F95-A049-A254-41E6BE6E05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81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8332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833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90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6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04796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529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795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259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985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990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55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26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2.archivists.org/groups/science-technology-and-health-care-section/2020-annual-meeting-minute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2</Words>
  <Characters>92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gford, Jennifer M</dc:creator>
  <cp:keywords/>
  <dc:description/>
  <cp:lastModifiedBy>Hemsath, DiAnna L</cp:lastModifiedBy>
  <cp:revision>2</cp:revision>
  <dcterms:created xsi:type="dcterms:W3CDTF">2021-07-27T18:34:00Z</dcterms:created>
  <dcterms:modified xsi:type="dcterms:W3CDTF">2021-07-27T18:34:00Z</dcterms:modified>
</cp:coreProperties>
</file>